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6D5F44E8" w14:textId="49581961" w:rsidR="00FF2F45" w:rsidRDefault="00AA0C86" w:rsidP="00727E3D"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1143CF81" wp14:editId="5DCC362F">
                <wp:simplePos x="0" y="0"/>
                <wp:positionH relativeFrom="margin">
                  <wp:align>center</wp:align>
                </wp:positionH>
                <wp:positionV relativeFrom="paragraph">
                  <wp:posOffset>-241634</wp:posOffset>
                </wp:positionV>
                <wp:extent cx="7017026" cy="990600"/>
                <wp:effectExtent l="0" t="0" r="12700" b="19050"/>
                <wp:wrapNone/>
                <wp:docPr id="16" name="Text Box 3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17026" cy="990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95FA71" w14:textId="1BC92A83" w:rsidR="00166726" w:rsidRPr="006F20CA" w:rsidRDefault="003A1A13" w:rsidP="00714F03">
                            <w:pPr>
                              <w:rPr>
                                <w:b/>
                              </w:rPr>
                            </w:pPr>
                            <w:r w:rsidRPr="006F20CA">
                              <w:rPr>
                                <w:b/>
                              </w:rPr>
                              <w:t>Student-Teacher:</w:t>
                            </w:r>
                            <w:r w:rsidR="00A2150C">
                              <w:rPr>
                                <w:b/>
                              </w:rPr>
                              <w:t xml:space="preserve"> Masada </w:t>
                            </w:r>
                          </w:p>
                          <w:p w14:paraId="6EE10605" w14:textId="70F6B451" w:rsidR="003A1A13" w:rsidRPr="006F20CA" w:rsidRDefault="003A1A13" w:rsidP="00714F03">
                            <w:pPr>
                              <w:rPr>
                                <w:b/>
                              </w:rPr>
                            </w:pPr>
                            <w:r w:rsidRPr="006F20CA">
                              <w:rPr>
                                <w:b/>
                              </w:rPr>
                              <w:t>Date:</w:t>
                            </w:r>
                            <w:r w:rsidR="00412478">
                              <w:rPr>
                                <w:b/>
                              </w:rPr>
                              <w:t xml:space="preserve"> </w:t>
                            </w:r>
                            <w:r w:rsidR="00714F03">
                              <w:rPr>
                                <w:b/>
                              </w:rPr>
                              <w:t>9</w:t>
                            </w:r>
                            <w:r w:rsidR="00714F03" w:rsidRPr="00714F03">
                              <w:rPr>
                                <w:b/>
                                <w:vertAlign w:val="superscript"/>
                              </w:rPr>
                              <w:t>th</w:t>
                            </w:r>
                            <w:r w:rsidR="00714F03">
                              <w:rPr>
                                <w:b/>
                              </w:rPr>
                              <w:t xml:space="preserve"> </w:t>
                            </w:r>
                            <w:r w:rsidR="00412478">
                              <w:rPr>
                                <w:b/>
                              </w:rPr>
                              <w:t>November</w:t>
                            </w:r>
                            <w:r w:rsidR="00A2150C">
                              <w:rPr>
                                <w:b/>
                              </w:rPr>
                              <w:t xml:space="preserve"> 2016</w:t>
                            </w:r>
                            <w:r w:rsidR="00714F03">
                              <w:rPr>
                                <w:b/>
                              </w:rPr>
                              <w:t xml:space="preserve">. </w:t>
                            </w:r>
                          </w:p>
                          <w:p w14:paraId="1EC87FB1" w14:textId="71B11D7A" w:rsidR="003A1A13" w:rsidRPr="006F20CA" w:rsidRDefault="0043368A">
                            <w:pPr>
                              <w:rPr>
                                <w:b/>
                              </w:rPr>
                            </w:pPr>
                            <w:r w:rsidRPr="006F20CA">
                              <w:rPr>
                                <w:b/>
                              </w:rPr>
                              <w:t xml:space="preserve">Course: EPC </w:t>
                            </w:r>
                            <w:r w:rsidR="00433240">
                              <w:rPr>
                                <w:b/>
                              </w:rPr>
                              <w:t>1</w:t>
                            </w:r>
                            <w:r w:rsidR="00A2150C">
                              <w:rPr>
                                <w:b/>
                              </w:rPr>
                              <w:t>903</w:t>
                            </w:r>
                          </w:p>
                          <w:p w14:paraId="7BC498F8" w14:textId="77777777" w:rsidR="005E2A0D" w:rsidRDefault="005E2A0D"/>
                          <w:p w14:paraId="29995E7E" w14:textId="77777777" w:rsidR="005E2A0D" w:rsidRDefault="005E2A0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143CF81" id="_x0000_t202" coordsize="21600,21600" o:spt="202" path="m,l,21600r21600,l21600,xe">
                <v:stroke joinstyle="miter"/>
                <v:path gradientshapeok="t" o:connecttype="rect"/>
              </v:shapetype>
              <v:shape id="Text Box 327" o:spid="_x0000_s1026" type="#_x0000_t202" style="position:absolute;margin-left:0;margin-top:-19.05pt;width:552.5pt;height:78pt;z-index:2516618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">
                <v:textbox>
                  <w:txbxContent>
                    <w:p w14:paraId="4495FA71" w14:textId="1BC92A83" w:rsidR="00166726" w:rsidRPr="006F20CA" w:rsidRDefault="003A1A13" w:rsidP="00714F03">
                      <w:pPr>
                        <w:rPr>
                          <w:b/>
                        </w:rPr>
                      </w:pPr>
                      <w:r w:rsidRPr="006F20CA">
                        <w:rPr>
                          <w:b/>
                        </w:rPr>
                        <w:t>Student-Teacher:</w:t>
                      </w:r>
                      <w:r w:rsidR="00A2150C">
                        <w:rPr>
                          <w:b/>
                        </w:rPr>
                        <w:t xml:space="preserve"> Masada </w:t>
                      </w:r>
                    </w:p>
                    <w:p w14:paraId="6EE10605" w14:textId="70F6B451" w:rsidR="003A1A13" w:rsidRPr="006F20CA" w:rsidRDefault="003A1A13" w:rsidP="00714F03">
                      <w:pPr>
                        <w:rPr>
                          <w:b/>
                        </w:rPr>
                      </w:pPr>
                      <w:r w:rsidRPr="006F20CA">
                        <w:rPr>
                          <w:b/>
                        </w:rPr>
                        <w:t>Date:</w:t>
                      </w:r>
                      <w:r w:rsidR="00412478">
                        <w:rPr>
                          <w:b/>
                        </w:rPr>
                        <w:t xml:space="preserve"> </w:t>
                      </w:r>
                      <w:r w:rsidR="00714F03">
                        <w:rPr>
                          <w:b/>
                        </w:rPr>
                        <w:t>9</w:t>
                      </w:r>
                      <w:r w:rsidR="00714F03" w:rsidRPr="00714F03">
                        <w:rPr>
                          <w:b/>
                          <w:vertAlign w:val="superscript"/>
                        </w:rPr>
                        <w:t>th</w:t>
                      </w:r>
                      <w:r w:rsidR="00714F03">
                        <w:rPr>
                          <w:b/>
                        </w:rPr>
                        <w:t xml:space="preserve"> </w:t>
                      </w:r>
                      <w:r w:rsidR="00412478">
                        <w:rPr>
                          <w:b/>
                        </w:rPr>
                        <w:t>November</w:t>
                      </w:r>
                      <w:r w:rsidR="00A2150C">
                        <w:rPr>
                          <w:b/>
                        </w:rPr>
                        <w:t xml:space="preserve"> 2016</w:t>
                      </w:r>
                      <w:r w:rsidR="00714F03">
                        <w:rPr>
                          <w:b/>
                        </w:rPr>
                        <w:t xml:space="preserve">. </w:t>
                      </w:r>
                      <w:bookmarkStart w:id="1" w:name="_GoBack"/>
                      <w:bookmarkEnd w:id="1"/>
                    </w:p>
                    <w:p w14:paraId="1EC87FB1" w14:textId="71B11D7A" w:rsidR="003A1A13" w:rsidRPr="006F20CA" w:rsidRDefault="0043368A">
                      <w:pPr>
                        <w:rPr>
                          <w:b/>
                        </w:rPr>
                      </w:pPr>
                      <w:r w:rsidRPr="006F20CA">
                        <w:rPr>
                          <w:b/>
                        </w:rPr>
                        <w:t xml:space="preserve">Course: EPC </w:t>
                      </w:r>
                      <w:r w:rsidR="00433240">
                        <w:rPr>
                          <w:b/>
                        </w:rPr>
                        <w:t>1</w:t>
                      </w:r>
                      <w:r w:rsidR="00A2150C">
                        <w:rPr>
                          <w:b/>
                        </w:rPr>
                        <w:t>903</w:t>
                      </w:r>
                    </w:p>
                    <w:p w14:paraId="7BC498F8" w14:textId="77777777" w:rsidR="005E2A0D" w:rsidRDefault="005E2A0D"/>
                    <w:p w14:paraId="29995E7E" w14:textId="77777777" w:rsidR="005E2A0D" w:rsidRDefault="005E2A0D"/>
                  </w:txbxContent>
                </v:textbox>
                <w10:wrap anchorx="margin"/>
              </v:shape>
            </w:pict>
          </mc:Fallback>
        </mc:AlternateContent>
      </w:r>
    </w:p>
    <w:p w14:paraId="6D5F44F7" w14:textId="5BE0F3E7" w:rsidR="00B949A5" w:rsidRPr="00DD4764" w:rsidRDefault="003A69C0">
      <w:r>
        <w:t xml:space="preserve"> </w:t>
      </w:r>
    </w:p>
    <w:tbl>
      <w:tblPr>
        <w:tblStyle w:val="TableGrid"/>
        <w:tblpPr w:leftFromText="180" w:rightFromText="180" w:vertAnchor="text" w:horzAnchor="margin" w:tblpXSpec="center" w:tblpY="199"/>
        <w:tblW w:w="10885" w:type="dxa"/>
        <w:tblLayout w:type="fixed"/>
        <w:tblLook w:val="0400" w:firstRow="0" w:lastRow="0" w:firstColumn="0" w:lastColumn="0" w:noHBand="0" w:noVBand="1"/>
      </w:tblPr>
      <w:tblGrid>
        <w:gridCol w:w="738"/>
        <w:gridCol w:w="4410"/>
        <w:gridCol w:w="5737"/>
      </w:tblGrid>
      <w:tr w:rsidR="003A1A13" w:rsidRPr="0048485B" w14:paraId="3909EB90" w14:textId="77777777" w:rsidTr="00AF26E1">
        <w:trPr>
          <w:cantSplit/>
          <w:trHeight w:val="623"/>
        </w:trPr>
        <w:tc>
          <w:tcPr>
            <w:tcW w:w="10885" w:type="dxa"/>
            <w:gridSpan w:val="3"/>
          </w:tcPr>
          <w:p w14:paraId="4069421D" w14:textId="77777777" w:rsidR="00592700" w:rsidRPr="0048485B" w:rsidRDefault="00592700" w:rsidP="00592700">
            <w:pPr>
              <w:tabs>
                <w:tab w:val="left" w:pos="5955"/>
              </w:tabs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Grade Level: Two </w:t>
            </w:r>
          </w:p>
          <w:p w14:paraId="211A1D51" w14:textId="1443EF0D" w:rsidR="00592700" w:rsidRPr="0048485B" w:rsidRDefault="00592700" w:rsidP="00592700">
            <w:pPr>
              <w:tabs>
                <w:tab w:val="left" w:pos="5955"/>
              </w:tabs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>Subject: Science</w:t>
            </w:r>
            <w:r w:rsidR="00EC7B31"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. </w:t>
            </w: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 </w:t>
            </w:r>
          </w:p>
          <w:p w14:paraId="01E36A8C" w14:textId="77777777" w:rsidR="00592700" w:rsidRPr="0048485B" w:rsidRDefault="00592700" w:rsidP="00592700">
            <w:pPr>
              <w:tabs>
                <w:tab w:val="left" w:pos="5955"/>
              </w:tabs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Strand: Earth &amp; Space </w:t>
            </w:r>
          </w:p>
          <w:p w14:paraId="0C7B203B" w14:textId="77777777" w:rsidR="00592700" w:rsidRPr="0048485B" w:rsidRDefault="00592700" w:rsidP="00592700">
            <w:pPr>
              <w:tabs>
                <w:tab w:val="left" w:pos="5955"/>
              </w:tabs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Learning Outcome (ADEC code and words): </w:t>
            </w:r>
          </w:p>
          <w:p w14:paraId="6A9020B8" w14:textId="77777777" w:rsidR="00592700" w:rsidRPr="0048485B" w:rsidRDefault="00592700" w:rsidP="00592700">
            <w:pPr>
              <w:tabs>
                <w:tab w:val="left" w:pos="5955"/>
              </w:tabs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 2ES4 :  explain ways in which people use the Earth, its environment, and its resources to obtain food, water, and shelter through investigation.</w:t>
            </w:r>
          </w:p>
          <w:p w14:paraId="6169F5DC" w14:textId="2AB837F3" w:rsidR="003A1A13" w:rsidRPr="0048485B" w:rsidRDefault="00592700" w:rsidP="00592700">
            <w:pPr>
              <w:tabs>
                <w:tab w:val="left" w:pos="5955"/>
              </w:tabs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>Focus on:</w:t>
            </w:r>
            <w:r w:rsidR="00714F03"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 Review Water and Shelter. </w:t>
            </w:r>
          </w:p>
        </w:tc>
      </w:tr>
      <w:tr w:rsidR="003A1A13" w:rsidRPr="0048485B" w14:paraId="6382EBE1" w14:textId="77777777" w:rsidTr="00AF26E1">
        <w:trPr>
          <w:cantSplit/>
          <w:trHeight w:val="1840"/>
        </w:trPr>
        <w:tc>
          <w:tcPr>
            <w:tcW w:w="5148" w:type="dxa"/>
            <w:gridSpan w:val="2"/>
          </w:tcPr>
          <w:p w14:paraId="4C9EC9B4" w14:textId="3DF069EC" w:rsidR="003A1A13" w:rsidRPr="0048485B" w:rsidRDefault="003A1A13" w:rsidP="003A1A13">
            <w:pPr>
              <w:tabs>
                <w:tab w:val="left" w:pos="5955"/>
              </w:tabs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>Resources</w:t>
            </w:r>
            <w:r w:rsidR="00A4389D"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 (what materials/equipment will you and the students use? Be specific)</w:t>
            </w:r>
          </w:p>
          <w:p w14:paraId="6864F1EA" w14:textId="77777777" w:rsidR="003A1A13" w:rsidRPr="0048485B" w:rsidRDefault="00A2150C" w:rsidP="003A1A13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 </w:t>
            </w:r>
          </w:p>
          <w:p w14:paraId="02ACE8CB" w14:textId="220330F4" w:rsidR="00A2150C" w:rsidRPr="0048485B" w:rsidRDefault="009179AF" w:rsidP="005F238C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>Cards for building materials –  Pictures for shelters around the world - Stones –Mirorr – Sand - a piece of aluminum .</w:t>
            </w:r>
          </w:p>
        </w:tc>
        <w:tc>
          <w:tcPr>
            <w:tcW w:w="5737" w:type="dxa"/>
          </w:tcPr>
          <w:p w14:paraId="3E6B6486" w14:textId="0F773E16" w:rsidR="003A1A13" w:rsidRPr="0048485B" w:rsidRDefault="003A1A13" w:rsidP="003A1A13">
            <w:pPr>
              <w:tabs>
                <w:tab w:val="left" w:pos="5955"/>
              </w:tabs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>Preparation</w:t>
            </w:r>
            <w:r w:rsidR="00047116"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 (what do you need to </w:t>
            </w:r>
            <w:r w:rsidR="00A4389D"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>make or check</w:t>
            </w:r>
            <w:r w:rsidR="00047116"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 before class?)</w:t>
            </w:r>
          </w:p>
          <w:p w14:paraId="41FDE091" w14:textId="62C35BDD" w:rsidR="003A1A13" w:rsidRPr="0048485B" w:rsidRDefault="004B3F5C" w:rsidP="005F238C">
            <w:pPr>
              <w:tabs>
                <w:tab w:val="left" w:pos="5955"/>
              </w:tabs>
              <w:rPr>
                <w:rFonts w:asciiTheme="minorHAnsi" w:hAnsiTheme="minorHAnsi" w:cstheme="majorBidi"/>
                <w:b/>
                <w:bCs/>
                <w:sz w:val="20"/>
                <w:szCs w:val="20"/>
                <w:rtl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>Prepar</w:t>
            </w:r>
            <w:r w:rsidR="00592700"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>e</w:t>
            </w:r>
            <w:r w:rsidR="005F238C"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 different </w:t>
            </w:r>
            <w:r w:rsidR="00592700"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>cards –</w:t>
            </w: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 </w:t>
            </w:r>
            <w:r w:rsidR="005F238C"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bring materials </w:t>
            </w:r>
            <w:r w:rsidR="00592700"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. </w:t>
            </w:r>
          </w:p>
          <w:p w14:paraId="439CF8B6" w14:textId="77777777" w:rsidR="003A1A13" w:rsidRPr="0048485B" w:rsidRDefault="003A1A13" w:rsidP="003A1A13">
            <w:pPr>
              <w:tabs>
                <w:tab w:val="left" w:pos="5955"/>
              </w:tabs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</w:p>
          <w:p w14:paraId="77FE3661" w14:textId="41379C46" w:rsidR="003A1A13" w:rsidRPr="0048485B" w:rsidRDefault="003A1A13" w:rsidP="00047116">
            <w:pPr>
              <w:tabs>
                <w:tab w:val="left" w:pos="5955"/>
              </w:tabs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>Key vocabulary</w:t>
            </w:r>
            <w:r w:rsidR="00041EFC"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: </w:t>
            </w:r>
          </w:p>
          <w:p w14:paraId="38C2AD9C" w14:textId="5836A922" w:rsidR="003A1A13" w:rsidRPr="0048485B" w:rsidRDefault="00FD4862" w:rsidP="005F238C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  <w:lang w:val="en-GB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Survive – </w:t>
            </w:r>
            <w:r w:rsidR="005F238C"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 </w:t>
            </w: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>aluminum –</w:t>
            </w:r>
            <w:r w:rsidR="005F238C"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 </w:t>
            </w: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glass – rainforest- </w:t>
            </w:r>
            <w:r w:rsidR="00592700"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 </w:t>
            </w:r>
            <w:r w:rsidR="005F238C"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shelter. </w:t>
            </w:r>
          </w:p>
          <w:p w14:paraId="1F8B0713" w14:textId="120F9196" w:rsidR="003A1A13" w:rsidRPr="0048485B" w:rsidRDefault="00041EFC" w:rsidP="00C94CE8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. </w:t>
            </w:r>
          </w:p>
          <w:p w14:paraId="339B2FBB" w14:textId="77777777" w:rsidR="003A1A13" w:rsidRPr="0048485B" w:rsidRDefault="003A1A13" w:rsidP="003A1A13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</w:p>
        </w:tc>
      </w:tr>
      <w:tr w:rsidR="003A1A13" w:rsidRPr="0048485B" w14:paraId="1C6E2A3D" w14:textId="77777777" w:rsidTr="00AF26E1">
        <w:trPr>
          <w:cantSplit/>
          <w:trHeight w:val="1840"/>
        </w:trPr>
        <w:tc>
          <w:tcPr>
            <w:tcW w:w="738" w:type="dxa"/>
            <w:textDirection w:val="btLr"/>
          </w:tcPr>
          <w:p w14:paraId="309FF380" w14:textId="77777777" w:rsidR="003A1A13" w:rsidRPr="0048485B" w:rsidRDefault="003A1A13" w:rsidP="003A1A13">
            <w:pPr>
              <w:ind w:left="113" w:right="113"/>
              <w:jc w:val="center"/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>Whole</w:t>
            </w:r>
          </w:p>
          <w:p w14:paraId="034D4A66" w14:textId="15477DFC" w:rsidR="003A1A13" w:rsidRPr="0048485B" w:rsidRDefault="003A1A13" w:rsidP="003A1A13">
            <w:pPr>
              <w:ind w:left="113" w:right="113"/>
              <w:jc w:val="center"/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>Time:</w:t>
            </w:r>
            <w:r w:rsidR="00E1563A"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ab/>
            </w:r>
            <w:r w:rsidR="00047116"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  15 min</w:t>
            </w:r>
            <w:r w:rsidR="00E1563A"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  <w:u w:val="single"/>
              </w:rPr>
              <w:tab/>
            </w:r>
          </w:p>
        </w:tc>
        <w:tc>
          <w:tcPr>
            <w:tcW w:w="10147" w:type="dxa"/>
            <w:gridSpan w:val="2"/>
          </w:tcPr>
          <w:p w14:paraId="135AD574" w14:textId="036B2416" w:rsidR="005F238C" w:rsidRPr="0048485B" w:rsidRDefault="003A1A13" w:rsidP="005F238C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>Opening</w:t>
            </w:r>
            <w:r w:rsidR="00EC7B31"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>.</w:t>
            </w:r>
          </w:p>
          <w:p w14:paraId="41F1D5AD" w14:textId="77777777" w:rsidR="00991DAF" w:rsidRPr="0048485B" w:rsidRDefault="00991DAF" w:rsidP="00991DAF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>T: show a picture of desert ask the student : if you live here in a desert what do you think you need to survive ?</w:t>
            </w:r>
          </w:p>
          <w:p w14:paraId="759F2762" w14:textId="77777777" w:rsidR="00991DAF" w:rsidRPr="0048485B" w:rsidRDefault="00991DAF" w:rsidP="00991DAF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S: give their answers. (ensure students mention:food, water, and shelter). </w:t>
            </w:r>
          </w:p>
          <w:p w14:paraId="75B6DD20" w14:textId="77777777" w:rsidR="00991DAF" w:rsidRPr="0048485B" w:rsidRDefault="00991DAF" w:rsidP="00991DAF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T: What we need to get our food / water / shelter if we live in a desert ? </w:t>
            </w:r>
          </w:p>
          <w:p w14:paraId="034DFEA7" w14:textId="440357CA" w:rsidR="00991DAF" w:rsidRPr="0048485B" w:rsidRDefault="00991DAF" w:rsidP="00991DAF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S: give their answers ( ensure they mentioned different materials such as rocks </w:t>
            </w:r>
            <w:r w:rsidR="00FD4862"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/ water </w:t>
            </w: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>).</w:t>
            </w:r>
          </w:p>
          <w:p w14:paraId="622F010B" w14:textId="77777777" w:rsidR="00991DAF" w:rsidRPr="0048485B" w:rsidRDefault="00991DAF" w:rsidP="00991DAF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>T:</w:t>
            </w:r>
            <w:r w:rsidRPr="0048485B">
              <w:rPr>
                <w:rFonts w:asciiTheme="minorHAnsi" w:hAnsiTheme="minorHAnsi" w:cs="Times New Roman"/>
                <w:b/>
                <w:bCs/>
                <w:sz w:val="20"/>
                <w:szCs w:val="20"/>
                <w:rtl/>
              </w:rPr>
              <w:t xml:space="preserve"> ٍ</w:t>
            </w: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>show students a mirror and ask: how do you think humans made this tool ?</w:t>
            </w:r>
          </w:p>
          <w:p w14:paraId="4047DB90" w14:textId="77777777" w:rsidR="00991DAF" w:rsidRPr="0048485B" w:rsidRDefault="00991DAF" w:rsidP="00991DAF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S: offer their answers. </w:t>
            </w:r>
          </w:p>
          <w:p w14:paraId="1FBF089E" w14:textId="77777777" w:rsidR="00991DAF" w:rsidRPr="0048485B" w:rsidRDefault="00991DAF" w:rsidP="00991DAF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>T: show students a sample of sand then explain mirror made from sand.</w:t>
            </w:r>
          </w:p>
          <w:p w14:paraId="7EBA5F0D" w14:textId="77777777" w:rsidR="00991DAF" w:rsidRPr="0048485B" w:rsidRDefault="00991DAF" w:rsidP="00991DAF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>T: show students a  piece of aluminum then ask : how do you think humans made this material?</w:t>
            </w:r>
          </w:p>
          <w:p w14:paraId="4EDD64C4" w14:textId="77777777" w:rsidR="00991DAF" w:rsidRPr="0048485B" w:rsidRDefault="00991DAF" w:rsidP="00991DAF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>S : offer their answers.</w:t>
            </w:r>
          </w:p>
          <w:p w14:paraId="1E6F948A" w14:textId="77777777" w:rsidR="00991DAF" w:rsidRPr="0048485B" w:rsidRDefault="00991DAF" w:rsidP="00991DAF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T: show students a rock and explain : we take aluminum and other metals like gold from rocks. </w:t>
            </w:r>
          </w:p>
          <w:p w14:paraId="2881F3AE" w14:textId="690C9FE9" w:rsidR="00632BB1" w:rsidRPr="0048485B" w:rsidRDefault="00632BB1" w:rsidP="009179AF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</w:p>
        </w:tc>
      </w:tr>
      <w:tr w:rsidR="00C063B0" w:rsidRPr="0048485B" w14:paraId="27721528" w14:textId="77777777" w:rsidTr="00AF26E1">
        <w:trPr>
          <w:cantSplit/>
          <w:trHeight w:val="4327"/>
        </w:trPr>
        <w:tc>
          <w:tcPr>
            <w:tcW w:w="738" w:type="dxa"/>
            <w:textDirection w:val="btLr"/>
          </w:tcPr>
          <w:p w14:paraId="49571956" w14:textId="62CBD1BC" w:rsidR="00C063B0" w:rsidRPr="0048485B" w:rsidRDefault="00B52597" w:rsidP="003A1A13">
            <w:pPr>
              <w:ind w:left="113" w:right="113"/>
              <w:jc w:val="center"/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>Whole</w:t>
            </w:r>
          </w:p>
          <w:p w14:paraId="2D73D468" w14:textId="5AA20931" w:rsidR="00C063B0" w:rsidRPr="0048485B" w:rsidRDefault="00C063B0" w:rsidP="003A1A13">
            <w:pPr>
              <w:ind w:left="113" w:right="113"/>
              <w:jc w:val="center"/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>Time:</w:t>
            </w: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  <w:u w:val="single"/>
              </w:rPr>
              <w:tab/>
              <w:t xml:space="preserve">   15 min</w:t>
            </w: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  <w:u w:val="single"/>
              </w:rPr>
              <w:tab/>
            </w:r>
          </w:p>
          <w:p w14:paraId="4FA85D4A" w14:textId="77777777" w:rsidR="00C063B0" w:rsidRPr="0048485B" w:rsidRDefault="00C063B0" w:rsidP="003A1A13">
            <w:pPr>
              <w:ind w:left="113" w:right="113"/>
              <w:jc w:val="center"/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0147" w:type="dxa"/>
            <w:gridSpan w:val="2"/>
          </w:tcPr>
          <w:p w14:paraId="27B95CE9" w14:textId="77777777" w:rsidR="00991DAF" w:rsidRPr="0048485B" w:rsidRDefault="00991DAF" w:rsidP="00991DAF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>Guided and Independent Experience.</w:t>
            </w:r>
          </w:p>
          <w:p w14:paraId="0D2E15E3" w14:textId="77777777" w:rsidR="00991DAF" w:rsidRPr="0048485B" w:rsidRDefault="00991DAF" w:rsidP="00991DAF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Guided Experience: the teacher will focus on shelters around the world by showing different pictures and discuss them with students. </w:t>
            </w:r>
          </w:p>
          <w:p w14:paraId="3C0A64A1" w14:textId="77777777" w:rsidR="00991DAF" w:rsidRPr="0048485B" w:rsidRDefault="00991DAF" w:rsidP="00991DAF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</w:p>
          <w:p w14:paraId="75C3530B" w14:textId="77777777" w:rsidR="00991DAF" w:rsidRPr="0048485B" w:rsidRDefault="00991DAF" w:rsidP="00991DAF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>T: show example for a shelter from Abu Dhabi , then ask where do you think we can find this house?. S: gives their answers.</w:t>
            </w:r>
          </w:p>
          <w:p w14:paraId="6155D60A" w14:textId="77777777" w:rsidR="00991DAF" w:rsidRPr="0048485B" w:rsidRDefault="00991DAF" w:rsidP="00991DAF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>T: What building materials used for this shelter? Why?</w:t>
            </w:r>
          </w:p>
          <w:p w14:paraId="35012004" w14:textId="77777777" w:rsidR="00991DAF" w:rsidRPr="0048485B" w:rsidRDefault="00991DAF" w:rsidP="00991DAF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>S: offer their answers.</w:t>
            </w:r>
          </w:p>
          <w:p w14:paraId="0735FFE4" w14:textId="77777777" w:rsidR="00991DAF" w:rsidRPr="0048485B" w:rsidRDefault="00991DAF" w:rsidP="00991DAF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  <w:rtl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>T: show other shelters’ pictures ( Africa / rainforest) ask questions.</w:t>
            </w:r>
          </w:p>
          <w:p w14:paraId="3B6AB0F5" w14:textId="77777777" w:rsidR="00991DAF" w:rsidRPr="0048485B" w:rsidRDefault="00991DAF" w:rsidP="00991DAF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</w:p>
          <w:p w14:paraId="363FF014" w14:textId="4F4BC370" w:rsidR="00991DAF" w:rsidRPr="0048485B" w:rsidRDefault="00991DAF" w:rsidP="00FD4862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Independent Experience: </w:t>
            </w:r>
          </w:p>
          <w:p w14:paraId="4DEA0F8C" w14:textId="77777777" w:rsidR="00991DAF" w:rsidRPr="0048485B" w:rsidRDefault="00991DAF" w:rsidP="00991DAF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>T: explain page 44 in students book.</w:t>
            </w:r>
          </w:p>
          <w:p w14:paraId="2763575C" w14:textId="77777777" w:rsidR="00991DAF" w:rsidRPr="0048485B" w:rsidRDefault="00991DAF" w:rsidP="00991DAF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>S :  listen and offer answers</w:t>
            </w:r>
          </w:p>
          <w:p w14:paraId="291B34AC" w14:textId="77777777" w:rsidR="00991DAF" w:rsidRPr="0048485B" w:rsidRDefault="00991DAF" w:rsidP="00991DAF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T:  gives students their books ask them to open page 49 and start writing. </w:t>
            </w:r>
          </w:p>
          <w:p w14:paraId="13C07292" w14:textId="77777777" w:rsidR="00991DAF" w:rsidRPr="0048485B" w:rsidRDefault="00991DAF" w:rsidP="00991DAF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>S: match each type of house to a suitable material.</w:t>
            </w:r>
          </w:p>
          <w:p w14:paraId="2C75A9B2" w14:textId="58F7F479" w:rsidR="003C1414" w:rsidRPr="0048485B" w:rsidRDefault="00991DAF" w:rsidP="00991DAF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>T: walk between groups to check their work.</w:t>
            </w:r>
          </w:p>
        </w:tc>
      </w:tr>
      <w:tr w:rsidR="003A1A13" w:rsidRPr="0048485B" w14:paraId="0A5D1A3C" w14:textId="77777777" w:rsidTr="00AF26E1">
        <w:trPr>
          <w:cantSplit/>
          <w:trHeight w:val="1808"/>
        </w:trPr>
        <w:tc>
          <w:tcPr>
            <w:tcW w:w="738" w:type="dxa"/>
            <w:textDirection w:val="btLr"/>
          </w:tcPr>
          <w:p w14:paraId="5EA264EA" w14:textId="70E81991" w:rsidR="003A1A13" w:rsidRPr="0048485B" w:rsidRDefault="003A1A13" w:rsidP="003A1A13">
            <w:pPr>
              <w:ind w:left="113" w:right="113"/>
              <w:jc w:val="center"/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>Whole</w:t>
            </w:r>
          </w:p>
          <w:p w14:paraId="1706467E" w14:textId="5EAAD45E" w:rsidR="003A1A13" w:rsidRPr="0048485B" w:rsidRDefault="003A1A13" w:rsidP="003A1A13">
            <w:pPr>
              <w:ind w:left="113" w:right="113"/>
              <w:jc w:val="center"/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>Time:</w:t>
            </w:r>
            <w:r w:rsidR="00E1563A"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  <w:u w:val="single"/>
              </w:rPr>
              <w:tab/>
            </w:r>
            <w:r w:rsidR="00047116"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  <w:u w:val="single"/>
              </w:rPr>
              <w:t xml:space="preserve">     15 min</w:t>
            </w:r>
            <w:r w:rsidR="00E1563A"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  <w:u w:val="single"/>
              </w:rPr>
              <w:tab/>
            </w:r>
          </w:p>
        </w:tc>
        <w:tc>
          <w:tcPr>
            <w:tcW w:w="10147" w:type="dxa"/>
            <w:gridSpan w:val="2"/>
          </w:tcPr>
          <w:p w14:paraId="04E212B3" w14:textId="77777777" w:rsidR="00E631A0" w:rsidRPr="0048485B" w:rsidRDefault="00E631A0" w:rsidP="00E631A0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>Closing:</w:t>
            </w:r>
          </w:p>
          <w:p w14:paraId="3E85E9A1" w14:textId="77777777" w:rsidR="00E631A0" w:rsidRPr="0048485B" w:rsidRDefault="00E631A0" w:rsidP="00E631A0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</w:p>
          <w:p w14:paraId="105F212E" w14:textId="4464C3A2" w:rsidR="00991DAF" w:rsidRPr="0048485B" w:rsidRDefault="00991DAF" w:rsidP="00991DAF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T: give out activity instructions. </w:t>
            </w:r>
          </w:p>
          <w:p w14:paraId="2C88A932" w14:textId="77777777" w:rsidR="00991DAF" w:rsidRPr="0048485B" w:rsidRDefault="00991DAF" w:rsidP="00991DAF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>S: Apply for teacher’s orders and listen.</w:t>
            </w:r>
          </w:p>
          <w:p w14:paraId="11CFA195" w14:textId="77777777" w:rsidR="00991DAF" w:rsidRPr="0048485B" w:rsidRDefault="00991DAF" w:rsidP="00991DAF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T: 1. Gives each group 3 plastic dishes 2. Asks them to write the different title: ( Food, Water, Shelter). </w:t>
            </w:r>
          </w:p>
          <w:p w14:paraId="6576905E" w14:textId="28957E79" w:rsidR="00991DAF" w:rsidRPr="0048485B" w:rsidRDefault="00991DAF" w:rsidP="00991DAF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>3. gives each group a worksheet</w:t>
            </w:r>
            <w:r w:rsidR="00FD4862"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>s</w:t>
            </w: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 includes different pictures. 4. Asks students to cut pictures and stick it on the right dishes.  5. Reminds students to work as a group.  6. Set the time for 4 minutes. </w:t>
            </w:r>
          </w:p>
          <w:p w14:paraId="108D4BAE" w14:textId="77777777" w:rsidR="00991DAF" w:rsidRPr="0048485B" w:rsidRDefault="00991DAF" w:rsidP="00991DAF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S: start to work together.  </w:t>
            </w:r>
          </w:p>
          <w:p w14:paraId="179D0A69" w14:textId="77777777" w:rsidR="00991DAF" w:rsidRPr="0048485B" w:rsidRDefault="00991DAF" w:rsidP="00991DAF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T: walk around groups to check students work and offer help when they need. </w:t>
            </w:r>
          </w:p>
          <w:p w14:paraId="7EA51A75" w14:textId="77777777" w:rsidR="00991DAF" w:rsidRPr="0048485B" w:rsidRDefault="00991DAF" w:rsidP="00991DAF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T: hang their work on the wall.  </w:t>
            </w:r>
          </w:p>
          <w:p w14:paraId="128EC660" w14:textId="39BDB45C" w:rsidR="00592700" w:rsidRPr="0048485B" w:rsidRDefault="00592700" w:rsidP="00E631A0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</w:p>
        </w:tc>
      </w:tr>
      <w:tr w:rsidR="003A1A13" w:rsidRPr="0048485B" w14:paraId="21768DFE" w14:textId="77777777" w:rsidTr="00EC7B31">
        <w:trPr>
          <w:cantSplit/>
          <w:trHeight w:val="1142"/>
        </w:trPr>
        <w:tc>
          <w:tcPr>
            <w:tcW w:w="10885" w:type="dxa"/>
            <w:gridSpan w:val="3"/>
          </w:tcPr>
          <w:p w14:paraId="30C41C9B" w14:textId="2E779CC4" w:rsidR="003A1A13" w:rsidRPr="0048485B" w:rsidRDefault="003A1A13" w:rsidP="003A1A13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lastRenderedPageBreak/>
              <w:t xml:space="preserve">Assessment </w:t>
            </w:r>
          </w:p>
          <w:p w14:paraId="5101C2C9" w14:textId="6E939769" w:rsidR="00EC7B31" w:rsidRPr="0048485B" w:rsidRDefault="00991DAF" w:rsidP="00991DAF">
            <w:pPr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      </w:t>
            </w:r>
            <w:r w:rsidR="00EC7B31"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1.    The teacher observe student during </w:t>
            </w: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carpet </w:t>
            </w:r>
            <w:r w:rsidR="00EC7B31"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 xml:space="preserve">time. </w:t>
            </w:r>
          </w:p>
          <w:p w14:paraId="4B9A684B" w14:textId="77777777" w:rsidR="00EC7B31" w:rsidRPr="0048485B" w:rsidRDefault="00EC7B31" w:rsidP="00EC7B31">
            <w:pPr>
              <w:ind w:left="360"/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>2.    The teacher walks between groups during the independent experience.</w:t>
            </w:r>
          </w:p>
          <w:p w14:paraId="1CCA8C56" w14:textId="7D9FE5D3" w:rsidR="00F71757" w:rsidRPr="0048485B" w:rsidRDefault="00EC7B31" w:rsidP="00EC7B31">
            <w:pPr>
              <w:ind w:left="360"/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</w:pPr>
            <w:r w:rsidRPr="0048485B">
              <w:rPr>
                <w:rFonts w:asciiTheme="minorHAnsi" w:hAnsiTheme="minorHAnsi" w:cstheme="majorBidi"/>
                <w:b/>
                <w:bCs/>
                <w:sz w:val="20"/>
                <w:szCs w:val="20"/>
              </w:rPr>
              <w:t>3.    The teacher review &amp; ask in the end: what we learn today ?</w:t>
            </w:r>
          </w:p>
        </w:tc>
      </w:tr>
    </w:tbl>
    <w:p w14:paraId="6D5F44FE" w14:textId="1325754F" w:rsidR="0089698D" w:rsidRPr="0048485B" w:rsidRDefault="0089698D" w:rsidP="00F245E3">
      <w:pPr>
        <w:rPr>
          <w:rFonts w:asciiTheme="minorHAnsi" w:hAnsiTheme="minorHAnsi" w:cstheme="majorBidi"/>
          <w:b/>
          <w:bCs/>
          <w:sz w:val="20"/>
          <w:szCs w:val="20"/>
        </w:rPr>
      </w:pPr>
    </w:p>
    <w:sectPr w:rsidR="0089698D" w:rsidRPr="0048485B" w:rsidSect="00F245E3">
      <w:type w:val="continuous"/>
      <w:pgSz w:w="11906" w:h="16838"/>
      <w:pgMar w:top="1440" w:right="1440" w:bottom="36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25E713" w14:textId="77777777" w:rsidR="00D80F03" w:rsidRDefault="00D80F03" w:rsidP="003862FF">
      <w:pPr>
        <w:spacing w:after="0" w:line="240" w:lineRule="auto"/>
      </w:pPr>
      <w:r>
        <w:separator/>
      </w:r>
    </w:p>
  </w:endnote>
  <w:endnote w:type="continuationSeparator" w:id="0">
    <w:p w14:paraId="2BECE6D6" w14:textId="77777777" w:rsidR="00D80F03" w:rsidRDefault="00D80F03" w:rsidP="003862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assoonCRInfant">
    <w:altName w:val="Corbel"/>
    <w:charset w:val="00"/>
    <w:family w:val="auto"/>
    <w:pitch w:val="variable"/>
    <w:sig w:usb0="00000001" w:usb1="1000204A" w:usb2="00000000" w:usb3="00000000" w:csb0="0000011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0747BF" w14:textId="77777777" w:rsidR="00D80F03" w:rsidRDefault="00D80F03" w:rsidP="003862FF">
      <w:pPr>
        <w:spacing w:after="0" w:line="240" w:lineRule="auto"/>
      </w:pPr>
      <w:r>
        <w:separator/>
      </w:r>
    </w:p>
  </w:footnote>
  <w:footnote w:type="continuationSeparator" w:id="0">
    <w:p w14:paraId="3F818457" w14:textId="77777777" w:rsidR="00D80F03" w:rsidRDefault="00D80F03" w:rsidP="003862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53DC4"/>
    <w:multiLevelType w:val="hybridMultilevel"/>
    <w:tmpl w:val="A6DA972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821647"/>
    <w:multiLevelType w:val="hybridMultilevel"/>
    <w:tmpl w:val="A39640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72D8E"/>
    <w:multiLevelType w:val="hybridMultilevel"/>
    <w:tmpl w:val="B476A4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5B5BAD"/>
    <w:multiLevelType w:val="hybridMultilevel"/>
    <w:tmpl w:val="6592F6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EF5A6C"/>
    <w:multiLevelType w:val="hybridMultilevel"/>
    <w:tmpl w:val="6AD63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BF3ECF"/>
    <w:multiLevelType w:val="hybridMultilevel"/>
    <w:tmpl w:val="D7F8F0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0737DA"/>
    <w:multiLevelType w:val="hybridMultilevel"/>
    <w:tmpl w:val="A8484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7946D1"/>
    <w:multiLevelType w:val="hybridMultilevel"/>
    <w:tmpl w:val="676279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B16ED0"/>
    <w:multiLevelType w:val="hybridMultilevel"/>
    <w:tmpl w:val="A9629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2C6933"/>
    <w:multiLevelType w:val="hybridMultilevel"/>
    <w:tmpl w:val="ED16147E"/>
    <w:lvl w:ilvl="0" w:tplc="AFE6990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3737C77"/>
    <w:multiLevelType w:val="hybridMultilevel"/>
    <w:tmpl w:val="66428AF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182AB1"/>
    <w:multiLevelType w:val="hybridMultilevel"/>
    <w:tmpl w:val="F6968E70"/>
    <w:lvl w:ilvl="0" w:tplc="7E96A71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EA3F6B"/>
    <w:multiLevelType w:val="hybridMultilevel"/>
    <w:tmpl w:val="6C34995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4615F0"/>
    <w:multiLevelType w:val="hybridMultilevel"/>
    <w:tmpl w:val="88269C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986283"/>
    <w:multiLevelType w:val="hybridMultilevel"/>
    <w:tmpl w:val="078E1D1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7F76D5"/>
    <w:multiLevelType w:val="hybridMultilevel"/>
    <w:tmpl w:val="381015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073E4F"/>
    <w:multiLevelType w:val="hybridMultilevel"/>
    <w:tmpl w:val="D1BA7A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3C4BEF"/>
    <w:multiLevelType w:val="hybridMultilevel"/>
    <w:tmpl w:val="64EC18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BF3F76"/>
    <w:multiLevelType w:val="hybridMultilevel"/>
    <w:tmpl w:val="A0E4F6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5254E5"/>
    <w:multiLevelType w:val="hybridMultilevel"/>
    <w:tmpl w:val="2B6074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404EF9"/>
    <w:multiLevelType w:val="hybridMultilevel"/>
    <w:tmpl w:val="D7044288"/>
    <w:lvl w:ilvl="0" w:tplc="9E44369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EF68B0"/>
    <w:multiLevelType w:val="hybridMultilevel"/>
    <w:tmpl w:val="D010A05C"/>
    <w:lvl w:ilvl="0" w:tplc="7E96A71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F779CA"/>
    <w:multiLevelType w:val="hybridMultilevel"/>
    <w:tmpl w:val="0D8AA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3A20E5"/>
    <w:multiLevelType w:val="hybridMultilevel"/>
    <w:tmpl w:val="6B8077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C04658"/>
    <w:multiLevelType w:val="hybridMultilevel"/>
    <w:tmpl w:val="49607A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E40374"/>
    <w:multiLevelType w:val="hybridMultilevel"/>
    <w:tmpl w:val="2ECA86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0"/>
  </w:num>
  <w:num w:numId="3">
    <w:abstractNumId w:val="9"/>
  </w:num>
  <w:num w:numId="4">
    <w:abstractNumId w:val="8"/>
  </w:num>
  <w:num w:numId="5">
    <w:abstractNumId w:val="4"/>
  </w:num>
  <w:num w:numId="6">
    <w:abstractNumId w:val="17"/>
  </w:num>
  <w:num w:numId="7">
    <w:abstractNumId w:val="0"/>
  </w:num>
  <w:num w:numId="8">
    <w:abstractNumId w:val="6"/>
  </w:num>
  <w:num w:numId="9">
    <w:abstractNumId w:val="2"/>
  </w:num>
  <w:num w:numId="10">
    <w:abstractNumId w:val="21"/>
  </w:num>
  <w:num w:numId="11">
    <w:abstractNumId w:val="20"/>
  </w:num>
  <w:num w:numId="12">
    <w:abstractNumId w:val="3"/>
  </w:num>
  <w:num w:numId="13">
    <w:abstractNumId w:val="11"/>
  </w:num>
  <w:num w:numId="14">
    <w:abstractNumId w:val="5"/>
  </w:num>
  <w:num w:numId="15">
    <w:abstractNumId w:val="18"/>
  </w:num>
  <w:num w:numId="16">
    <w:abstractNumId w:val="23"/>
  </w:num>
  <w:num w:numId="17">
    <w:abstractNumId w:val="13"/>
  </w:num>
  <w:num w:numId="18">
    <w:abstractNumId w:val="19"/>
  </w:num>
  <w:num w:numId="19">
    <w:abstractNumId w:val="22"/>
  </w:num>
  <w:num w:numId="20">
    <w:abstractNumId w:val="1"/>
  </w:num>
  <w:num w:numId="21">
    <w:abstractNumId w:val="25"/>
  </w:num>
  <w:num w:numId="22">
    <w:abstractNumId w:val="15"/>
  </w:num>
  <w:num w:numId="23">
    <w:abstractNumId w:val="7"/>
  </w:num>
  <w:num w:numId="24">
    <w:abstractNumId w:val="12"/>
  </w:num>
  <w:num w:numId="25">
    <w:abstractNumId w:val="14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zMLG0NDe0sDAyt7RU0lEKTi0uzszPAymwqAUAThg6FiwAAAA="/>
  </w:docVars>
  <w:rsids>
    <w:rsidRoot w:val="003862FF"/>
    <w:rsid w:val="00001255"/>
    <w:rsid w:val="00012767"/>
    <w:rsid w:val="00014192"/>
    <w:rsid w:val="00022B9E"/>
    <w:rsid w:val="00041066"/>
    <w:rsid w:val="00041EFC"/>
    <w:rsid w:val="00047116"/>
    <w:rsid w:val="0005279E"/>
    <w:rsid w:val="00056AF8"/>
    <w:rsid w:val="00067BCB"/>
    <w:rsid w:val="00071282"/>
    <w:rsid w:val="000747C3"/>
    <w:rsid w:val="000A7B3E"/>
    <w:rsid w:val="000C7480"/>
    <w:rsid w:val="000D50BE"/>
    <w:rsid w:val="000D5D17"/>
    <w:rsid w:val="000E7BA6"/>
    <w:rsid w:val="0010059A"/>
    <w:rsid w:val="001033EE"/>
    <w:rsid w:val="001227BC"/>
    <w:rsid w:val="00135079"/>
    <w:rsid w:val="00137265"/>
    <w:rsid w:val="0014565F"/>
    <w:rsid w:val="00151DC7"/>
    <w:rsid w:val="00152B05"/>
    <w:rsid w:val="00154907"/>
    <w:rsid w:val="00166726"/>
    <w:rsid w:val="00190E1E"/>
    <w:rsid w:val="0019553B"/>
    <w:rsid w:val="001A674A"/>
    <w:rsid w:val="001F2397"/>
    <w:rsid w:val="00201494"/>
    <w:rsid w:val="0020205B"/>
    <w:rsid w:val="00215B17"/>
    <w:rsid w:val="00225182"/>
    <w:rsid w:val="00232390"/>
    <w:rsid w:val="00236B2E"/>
    <w:rsid w:val="00284B70"/>
    <w:rsid w:val="0029786D"/>
    <w:rsid w:val="002B1697"/>
    <w:rsid w:val="002B7DD4"/>
    <w:rsid w:val="002C0C59"/>
    <w:rsid w:val="002E3465"/>
    <w:rsid w:val="002F0E5E"/>
    <w:rsid w:val="002F2F0C"/>
    <w:rsid w:val="0030029E"/>
    <w:rsid w:val="00323043"/>
    <w:rsid w:val="00330D91"/>
    <w:rsid w:val="00344294"/>
    <w:rsid w:val="00351943"/>
    <w:rsid w:val="0037413D"/>
    <w:rsid w:val="00382DC6"/>
    <w:rsid w:val="003862FF"/>
    <w:rsid w:val="003951FB"/>
    <w:rsid w:val="003974B0"/>
    <w:rsid w:val="003A1A13"/>
    <w:rsid w:val="003A69C0"/>
    <w:rsid w:val="003B081E"/>
    <w:rsid w:val="003C1414"/>
    <w:rsid w:val="00412478"/>
    <w:rsid w:val="0041793E"/>
    <w:rsid w:val="00433240"/>
    <w:rsid w:val="0043368A"/>
    <w:rsid w:val="0043585E"/>
    <w:rsid w:val="0044672F"/>
    <w:rsid w:val="00466E8A"/>
    <w:rsid w:val="00472CB4"/>
    <w:rsid w:val="00480E11"/>
    <w:rsid w:val="0048485B"/>
    <w:rsid w:val="00491AB8"/>
    <w:rsid w:val="004951FF"/>
    <w:rsid w:val="004A6211"/>
    <w:rsid w:val="004B13D1"/>
    <w:rsid w:val="004B3F5C"/>
    <w:rsid w:val="004B408E"/>
    <w:rsid w:val="004C0D81"/>
    <w:rsid w:val="004D1CA2"/>
    <w:rsid w:val="004D683C"/>
    <w:rsid w:val="004D7E91"/>
    <w:rsid w:val="004E4853"/>
    <w:rsid w:val="004E6E3B"/>
    <w:rsid w:val="004F07E0"/>
    <w:rsid w:val="004F12CB"/>
    <w:rsid w:val="005035E0"/>
    <w:rsid w:val="00520034"/>
    <w:rsid w:val="0052549D"/>
    <w:rsid w:val="005440B2"/>
    <w:rsid w:val="00550A1D"/>
    <w:rsid w:val="00592700"/>
    <w:rsid w:val="0059359D"/>
    <w:rsid w:val="005A123F"/>
    <w:rsid w:val="005B596D"/>
    <w:rsid w:val="005C4015"/>
    <w:rsid w:val="005C7E5E"/>
    <w:rsid w:val="005E2A0D"/>
    <w:rsid w:val="005E752C"/>
    <w:rsid w:val="005F238C"/>
    <w:rsid w:val="005F3A55"/>
    <w:rsid w:val="00620C14"/>
    <w:rsid w:val="0062499B"/>
    <w:rsid w:val="00630B82"/>
    <w:rsid w:val="00632BB1"/>
    <w:rsid w:val="0063487C"/>
    <w:rsid w:val="006371E4"/>
    <w:rsid w:val="00641DB4"/>
    <w:rsid w:val="006422CC"/>
    <w:rsid w:val="006445DE"/>
    <w:rsid w:val="006462AB"/>
    <w:rsid w:val="006565B6"/>
    <w:rsid w:val="00656966"/>
    <w:rsid w:val="0066738E"/>
    <w:rsid w:val="00674446"/>
    <w:rsid w:val="00680F63"/>
    <w:rsid w:val="006B01BE"/>
    <w:rsid w:val="006B02A8"/>
    <w:rsid w:val="006C34A8"/>
    <w:rsid w:val="006D2807"/>
    <w:rsid w:val="006F20CA"/>
    <w:rsid w:val="00714F03"/>
    <w:rsid w:val="00720F1E"/>
    <w:rsid w:val="00727E3D"/>
    <w:rsid w:val="00735B21"/>
    <w:rsid w:val="00735F9F"/>
    <w:rsid w:val="0074558B"/>
    <w:rsid w:val="007506B8"/>
    <w:rsid w:val="007522D6"/>
    <w:rsid w:val="00757977"/>
    <w:rsid w:val="0077548E"/>
    <w:rsid w:val="00775B64"/>
    <w:rsid w:val="007824DB"/>
    <w:rsid w:val="00792088"/>
    <w:rsid w:val="007A205C"/>
    <w:rsid w:val="007B447A"/>
    <w:rsid w:val="007B6A68"/>
    <w:rsid w:val="007C2111"/>
    <w:rsid w:val="007D1D2C"/>
    <w:rsid w:val="007E1FFE"/>
    <w:rsid w:val="00817F0E"/>
    <w:rsid w:val="0089698D"/>
    <w:rsid w:val="008D636B"/>
    <w:rsid w:val="008E3A29"/>
    <w:rsid w:val="009133CA"/>
    <w:rsid w:val="009179AF"/>
    <w:rsid w:val="009263DE"/>
    <w:rsid w:val="009427D2"/>
    <w:rsid w:val="00942FFF"/>
    <w:rsid w:val="00991DAF"/>
    <w:rsid w:val="009A65D7"/>
    <w:rsid w:val="009C65A2"/>
    <w:rsid w:val="009C7BC6"/>
    <w:rsid w:val="009D415D"/>
    <w:rsid w:val="009E72C0"/>
    <w:rsid w:val="009F3C47"/>
    <w:rsid w:val="00A10380"/>
    <w:rsid w:val="00A2150C"/>
    <w:rsid w:val="00A26EFA"/>
    <w:rsid w:val="00A279D8"/>
    <w:rsid w:val="00A4389D"/>
    <w:rsid w:val="00A459CE"/>
    <w:rsid w:val="00A56E60"/>
    <w:rsid w:val="00A60040"/>
    <w:rsid w:val="00A701F3"/>
    <w:rsid w:val="00A82A97"/>
    <w:rsid w:val="00A86F73"/>
    <w:rsid w:val="00A970DD"/>
    <w:rsid w:val="00AA0C86"/>
    <w:rsid w:val="00AB11D2"/>
    <w:rsid w:val="00AC31D4"/>
    <w:rsid w:val="00AC5C84"/>
    <w:rsid w:val="00AD1D34"/>
    <w:rsid w:val="00AF26E1"/>
    <w:rsid w:val="00AF351C"/>
    <w:rsid w:val="00B00B93"/>
    <w:rsid w:val="00B05383"/>
    <w:rsid w:val="00B0617C"/>
    <w:rsid w:val="00B261B9"/>
    <w:rsid w:val="00B33B1E"/>
    <w:rsid w:val="00B41302"/>
    <w:rsid w:val="00B52597"/>
    <w:rsid w:val="00B52ADF"/>
    <w:rsid w:val="00B6352B"/>
    <w:rsid w:val="00B647F4"/>
    <w:rsid w:val="00B65320"/>
    <w:rsid w:val="00B728C4"/>
    <w:rsid w:val="00B83CFB"/>
    <w:rsid w:val="00B949A5"/>
    <w:rsid w:val="00B9729B"/>
    <w:rsid w:val="00BA36CE"/>
    <w:rsid w:val="00BB1BD0"/>
    <w:rsid w:val="00BC08EA"/>
    <w:rsid w:val="00BD6B80"/>
    <w:rsid w:val="00BF5CAE"/>
    <w:rsid w:val="00C063B0"/>
    <w:rsid w:val="00C1517E"/>
    <w:rsid w:val="00C17F4F"/>
    <w:rsid w:val="00C52371"/>
    <w:rsid w:val="00C55BB1"/>
    <w:rsid w:val="00C62979"/>
    <w:rsid w:val="00C62D25"/>
    <w:rsid w:val="00C757C5"/>
    <w:rsid w:val="00C92E56"/>
    <w:rsid w:val="00C94CE8"/>
    <w:rsid w:val="00C97509"/>
    <w:rsid w:val="00CA6F1B"/>
    <w:rsid w:val="00CB16D9"/>
    <w:rsid w:val="00CB6E1D"/>
    <w:rsid w:val="00CC508F"/>
    <w:rsid w:val="00CC55EA"/>
    <w:rsid w:val="00CE4CDC"/>
    <w:rsid w:val="00D2459A"/>
    <w:rsid w:val="00D3411F"/>
    <w:rsid w:val="00D526FC"/>
    <w:rsid w:val="00D55DEE"/>
    <w:rsid w:val="00D65745"/>
    <w:rsid w:val="00D671F2"/>
    <w:rsid w:val="00D77AF9"/>
    <w:rsid w:val="00D80F03"/>
    <w:rsid w:val="00D815F7"/>
    <w:rsid w:val="00DA1DAE"/>
    <w:rsid w:val="00DD4764"/>
    <w:rsid w:val="00DE0CA1"/>
    <w:rsid w:val="00DE3759"/>
    <w:rsid w:val="00DE634B"/>
    <w:rsid w:val="00DF1D46"/>
    <w:rsid w:val="00E14FFD"/>
    <w:rsid w:val="00E1507F"/>
    <w:rsid w:val="00E1563A"/>
    <w:rsid w:val="00E179D8"/>
    <w:rsid w:val="00E60D67"/>
    <w:rsid w:val="00E631A0"/>
    <w:rsid w:val="00E71DF2"/>
    <w:rsid w:val="00E77739"/>
    <w:rsid w:val="00EA43E6"/>
    <w:rsid w:val="00EA48AA"/>
    <w:rsid w:val="00EC76B8"/>
    <w:rsid w:val="00EC7B31"/>
    <w:rsid w:val="00EE54AB"/>
    <w:rsid w:val="00F01D07"/>
    <w:rsid w:val="00F244BA"/>
    <w:rsid w:val="00F245E3"/>
    <w:rsid w:val="00F71757"/>
    <w:rsid w:val="00F84687"/>
    <w:rsid w:val="00F87F74"/>
    <w:rsid w:val="00FC42B3"/>
    <w:rsid w:val="00FC6C2D"/>
    <w:rsid w:val="00FD4862"/>
    <w:rsid w:val="00FE0B8B"/>
    <w:rsid w:val="00FF2F45"/>
    <w:rsid w:val="00FF6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5F4462"/>
  <w15:docId w15:val="{91C01B1C-171E-4636-B42D-95863E072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9C65A2"/>
    <w:rPr>
      <w:rFonts w:ascii="SassoonCRInfant" w:hAnsi="SassoonCRInfant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862F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2B9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C08E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C08E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83CFB"/>
    <w:pPr>
      <w:keepNext/>
      <w:keepLines/>
      <w:spacing w:before="200" w:after="0"/>
      <w:outlineLvl w:val="4"/>
    </w:pPr>
    <w:rPr>
      <w:rFonts w:eastAsiaTheme="majorEastAsia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862F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22B9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C08EA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BC08EA"/>
    <w:rPr>
      <w:rFonts w:asciiTheme="majorHAnsi" w:eastAsiaTheme="majorEastAsia" w:hAnsiTheme="majorHAnsi" w:cstheme="majorBidi"/>
      <w:b/>
      <w:bCs/>
      <w:iCs/>
      <w:color w:val="4F81BD" w:themeColor="accent1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B83CFB"/>
    <w:rPr>
      <w:rFonts w:ascii="SassoonCRInfant" w:eastAsiaTheme="majorEastAsia" w:hAnsi="SassoonCRInfant" w:cstheme="majorBidi"/>
      <w:color w:val="243F60" w:themeColor="accent1" w:themeShade="7F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862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62FF"/>
  </w:style>
  <w:style w:type="paragraph" w:styleId="Footer">
    <w:name w:val="footer"/>
    <w:basedOn w:val="Normal"/>
    <w:link w:val="FooterChar"/>
    <w:uiPriority w:val="99"/>
    <w:unhideWhenUsed/>
    <w:rsid w:val="003862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62FF"/>
  </w:style>
  <w:style w:type="paragraph" w:styleId="BalloonText">
    <w:name w:val="Balloon Text"/>
    <w:basedOn w:val="Normal"/>
    <w:link w:val="BalloonTextChar"/>
    <w:uiPriority w:val="99"/>
    <w:semiHidden/>
    <w:unhideWhenUsed/>
    <w:rsid w:val="003862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62FF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3862F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862F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862F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862F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oSpacing">
    <w:name w:val="No Spacing"/>
    <w:link w:val="NoSpacingChar"/>
    <w:uiPriority w:val="1"/>
    <w:qFormat/>
    <w:rsid w:val="007506B8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506B8"/>
    <w:rPr>
      <w:lang w:val="en-US" w:eastAsia="en-US"/>
    </w:rPr>
  </w:style>
  <w:style w:type="table" w:styleId="TableGrid">
    <w:name w:val="Table Grid"/>
    <w:basedOn w:val="TableNormal"/>
    <w:uiPriority w:val="59"/>
    <w:rsid w:val="00C6297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MediumGrid3-Accent1">
    <w:name w:val="Medium Grid 3 Accent 1"/>
    <w:basedOn w:val="TableNormal"/>
    <w:uiPriority w:val="69"/>
    <w:rsid w:val="00DE634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1-Accent1">
    <w:name w:val="Medium Grid 1 Accent 1"/>
    <w:basedOn w:val="TableNormal"/>
    <w:uiPriority w:val="67"/>
    <w:rsid w:val="00DE634B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paragraph" w:styleId="ListParagraph">
    <w:name w:val="List Paragraph"/>
    <w:basedOn w:val="Normal"/>
    <w:uiPriority w:val="34"/>
    <w:qFormat/>
    <w:rsid w:val="00DE634B"/>
    <w:pPr>
      <w:ind w:left="720"/>
      <w:contextualSpacing/>
    </w:pPr>
  </w:style>
  <w:style w:type="table" w:customStyle="1" w:styleId="MediumShading1-Accent11">
    <w:name w:val="Medium Shading 1 - Accent 11"/>
    <w:basedOn w:val="TableNormal"/>
    <w:uiPriority w:val="63"/>
    <w:rsid w:val="007D1D2C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ghtShading-Accent11">
    <w:name w:val="Light Shading - Accent 11"/>
    <w:basedOn w:val="TableNormal"/>
    <w:uiPriority w:val="60"/>
    <w:rsid w:val="00520034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MediumShading1-Accent12">
    <w:name w:val="Medium Shading 1 - Accent 12"/>
    <w:basedOn w:val="TableNormal"/>
    <w:uiPriority w:val="63"/>
    <w:rsid w:val="001A674A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Shading-Accent2">
    <w:name w:val="Light Shading Accent 2"/>
    <w:basedOn w:val="TableNormal"/>
    <w:uiPriority w:val="60"/>
    <w:rsid w:val="00AB11D2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customStyle="1" w:styleId="LightShading-Accent12">
    <w:name w:val="Light Shading - Accent 12"/>
    <w:basedOn w:val="TableNormal"/>
    <w:uiPriority w:val="60"/>
    <w:rsid w:val="00AB11D2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3">
    <w:name w:val="Light Shading Accent 3"/>
    <w:basedOn w:val="TableNormal"/>
    <w:uiPriority w:val="60"/>
    <w:rsid w:val="00AB11D2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0D50BE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6">
    <w:name w:val="Light Shading Accent 6"/>
    <w:basedOn w:val="TableNormal"/>
    <w:uiPriority w:val="60"/>
    <w:rsid w:val="000D50BE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Shading-Accent5">
    <w:name w:val="Light Shading Accent 5"/>
    <w:basedOn w:val="TableNormal"/>
    <w:uiPriority w:val="60"/>
    <w:rsid w:val="000D50BE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MediumShading1-Accent14">
    <w:name w:val="Medium Shading 1 - Accent 14"/>
    <w:basedOn w:val="TableNormal"/>
    <w:uiPriority w:val="63"/>
    <w:rsid w:val="0014565F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3">
    <w:name w:val="Medium Shading 1 - Accent 13"/>
    <w:basedOn w:val="TableNormal"/>
    <w:uiPriority w:val="63"/>
    <w:rsid w:val="0014565F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Grid2-Accent1">
    <w:name w:val="Medium Grid 2 Accent 1"/>
    <w:basedOn w:val="TableNormal"/>
    <w:uiPriority w:val="68"/>
    <w:rsid w:val="004B13D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751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Theme 1: Religion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5AB91DA9513D4FB66D9980035FD7A4" ma:contentTypeVersion="0" ma:contentTypeDescription="Create a new document." ma:contentTypeScope="" ma:versionID="7f8ec1b164b2f9b990bd6727659a014d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5CF25B6-317C-4CDC-A29F-9B23B88E9487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0D1BF041-F9C3-482E-9E1B-1C5EDC6E84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E77DBE1F-8C7F-4ECB-91F4-FE5DDA6FA5D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107A8BA-20F1-40A7-9A7C-2E85DC973C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2</Words>
  <Characters>252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shid—</vt:lpstr>
    </vt:vector>
  </TitlesOfParts>
  <Company>Unit Plan</Company>
  <LinksUpToDate>false</LinksUpToDate>
  <CharactersWithSpaces>2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shid—</dc:title>
  <dc:creator>Dianne De Villiers</dc:creator>
  <cp:lastModifiedBy>masada ali mat</cp:lastModifiedBy>
  <cp:revision>2</cp:revision>
  <cp:lastPrinted>2012-04-29T08:00:00Z</cp:lastPrinted>
  <dcterms:created xsi:type="dcterms:W3CDTF">2016-12-11T18:50:00Z</dcterms:created>
  <dcterms:modified xsi:type="dcterms:W3CDTF">2016-12-11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5AB91DA9513D4FB66D9980035FD7A4</vt:lpwstr>
  </property>
</Properties>
</file>